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69"/>
        <w:gridCol w:w="307"/>
        <w:gridCol w:w="1851"/>
        <w:gridCol w:w="1537"/>
        <w:gridCol w:w="1695"/>
        <w:gridCol w:w="1695"/>
      </w:tblGrid>
      <w:tr w:rsidR="00D65C87" w:rsidRPr="00F44A6A" w14:paraId="1B9892C9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43060" w14:textId="450559B1" w:rsidR="00D65C87" w:rsidRPr="00F44A6A" w:rsidRDefault="00D65C8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KARABÜK ÜNİVERSİTESİ</w:t>
            </w:r>
          </w:p>
          <w:p w14:paraId="30FDB32F" w14:textId="77777777" w:rsidR="00D65C87" w:rsidRPr="00F44A6A" w:rsidRDefault="00D65C87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Mühendislik ve Doğa Bilimler Fakültesi/ Bilgisayar ve Bilişim Bilimleri Fakültesi</w:t>
            </w:r>
          </w:p>
          <w:p w14:paraId="1AF11B6E" w14:textId="345B52B8" w:rsidR="008C6AB2" w:rsidRPr="00F44A6A" w:rsidRDefault="008C6AB2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 xml:space="preserve">…… kodlu ……………………… dersi </w:t>
            </w:r>
          </w:p>
          <w:p w14:paraId="135E16AC" w14:textId="3CF84162" w:rsidR="00D65C87" w:rsidRPr="00F44A6A" w:rsidRDefault="008C6AB2" w:rsidP="008C6AB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>Ders Sorumlusu Onay Formu</w:t>
            </w:r>
            <w:r w:rsidR="00D65C87" w:rsidRPr="00F44A6A">
              <w:rPr>
                <w:rFonts w:asciiTheme="majorBidi" w:hAnsiTheme="majorBidi" w:cstheme="majorBidi"/>
                <w:b/>
                <w:bCs/>
                <w:sz w:val="20"/>
                <w:szCs w:val="20"/>
                <w:lang w:val="tr-TR"/>
              </w:rPr>
              <w:t xml:space="preserve"> </w:t>
            </w:r>
          </w:p>
        </w:tc>
      </w:tr>
      <w:tr w:rsidR="00ED2664" w:rsidRPr="00F44A6A" w14:paraId="1FD13C42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4743FBBE" w14:textId="459ABA47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pacing w:val="19"/>
                <w:sz w:val="18"/>
                <w:szCs w:val="18"/>
                <w:lang w:val="tr-TR"/>
              </w:rPr>
              <w:t>Akademik Yıl / Dönem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61D6FE2" w14:textId="4901A19A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BF66A2" w14:textId="45222A81" w:rsidR="0036723D" w:rsidRPr="00F44A6A" w:rsidRDefault="00D65C87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……… / ……..  </w:t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fldChar w:fldCharType="begin"/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instrText xml:space="preserve"> COMMENTS   \* MERGEFORMAT </w:instrText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fldChar w:fldCharType="end"/>
            </w:r>
            <w:r w:rsidR="00011989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 </w:t>
            </w:r>
            <w:r w:rsidR="007473E1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GÜZ</w:t>
            </w:r>
            <w:r w:rsidR="00A925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t xml:space="preserve"> </w:t>
            </w: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/ BAHAR</w:t>
            </w:r>
            <w:r w:rsidR="00A925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  <w:r w:rsidR="00A925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/ YAZ </w:t>
            </w:r>
            <w:r w:rsidR="00A925B2"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40CBBF37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9016D92" w14:textId="335B034F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Öğrenci No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06D5395B" w14:textId="4F4D1B53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2EC1183E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70BD9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3737FC3" w14:textId="3FEE485E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Adı ve Soyadı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0F9536C" w14:textId="5BB19FD9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6C255F15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3D8BDC3D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34902152" w14:textId="6174264D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Fakülte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85B10E5" w14:textId="0710B631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1719" w:type="pct"/>
            <w:gridSpan w:val="2"/>
            <w:tcBorders>
              <w:left w:val="nil"/>
              <w:right w:val="nil"/>
            </w:tcBorders>
            <w:vAlign w:val="center"/>
          </w:tcPr>
          <w:p w14:paraId="6BD6A38C" w14:textId="184A4336" w:rsidR="007473E1" w:rsidRPr="00F44A6A" w:rsidRDefault="007473E1" w:rsidP="00ED266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  <w:t>Mühendislik ve Doğa Bilimleri Fakültesi</w:t>
            </w:r>
          </w:p>
          <w:p w14:paraId="7815A2CF" w14:textId="158A1C97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  <w:tc>
          <w:tcPr>
            <w:tcW w:w="1720" w:type="pct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14:paraId="09F6484D" w14:textId="77777777" w:rsidR="007473E1" w:rsidRPr="00F44A6A" w:rsidRDefault="007473E1" w:rsidP="00ED266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  <w:t>Bilgisayar ve Bilişim Bilimleri Fakültesi</w:t>
            </w:r>
          </w:p>
          <w:p w14:paraId="43D42B3F" w14:textId="6E778D11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6"/>
                <w:szCs w:val="16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460CE30A" w14:textId="77777777" w:rsidTr="00ED2664">
        <w:trPr>
          <w:trHeight w:val="388"/>
          <w:jc w:val="center"/>
        </w:trPr>
        <w:tc>
          <w:tcPr>
            <w:tcW w:w="1405" w:type="pct"/>
            <w:vMerge w:val="restart"/>
            <w:tcBorders>
              <w:left w:val="single" w:sz="4" w:space="0" w:color="auto"/>
              <w:right w:val="nil"/>
            </w:tcBorders>
            <w:vAlign w:val="center"/>
          </w:tcPr>
          <w:p w14:paraId="398CED86" w14:textId="54BFE9AB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Bölüm / Program</w:t>
            </w:r>
          </w:p>
        </w:tc>
        <w:tc>
          <w:tcPr>
            <w:tcW w:w="156" w:type="pct"/>
            <w:vMerge w:val="restart"/>
            <w:tcBorders>
              <w:left w:val="nil"/>
              <w:right w:val="nil"/>
            </w:tcBorders>
            <w:vAlign w:val="center"/>
          </w:tcPr>
          <w:p w14:paraId="6E80ED97" w14:textId="23DC8A35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1719" w:type="pct"/>
            <w:gridSpan w:val="2"/>
            <w:vMerge w:val="restart"/>
            <w:tcBorders>
              <w:left w:val="nil"/>
              <w:right w:val="nil"/>
            </w:tcBorders>
            <w:vAlign w:val="center"/>
          </w:tcPr>
          <w:p w14:paraId="383669F5" w14:textId="58A80442" w:rsidR="007473E1" w:rsidRPr="00F44A6A" w:rsidRDefault="007473E1" w:rsidP="00ED2664">
            <w:pPr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860" w:type="pct"/>
            <w:tcBorders>
              <w:left w:val="nil"/>
              <w:right w:val="nil"/>
            </w:tcBorders>
            <w:vAlign w:val="center"/>
          </w:tcPr>
          <w:p w14:paraId="7906DB30" w14:textId="77777777" w:rsidR="007473E1" w:rsidRPr="00F44A6A" w:rsidRDefault="007473E1" w:rsidP="00ED2664">
            <w:pPr>
              <w:pStyle w:val="ListParagraph"/>
              <w:numPr>
                <w:ilvl w:val="0"/>
                <w:numId w:val="3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3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7E019223" w14:textId="03E9EDB2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75F07E68" w14:textId="00BD6275" w:rsidR="007473E1" w:rsidRPr="00F44A6A" w:rsidRDefault="007473E1" w:rsidP="00ED2664">
            <w:pPr>
              <w:pStyle w:val="ListParagraph"/>
              <w:numPr>
                <w:ilvl w:val="0"/>
                <w:numId w:val="7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10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05C08722" w14:textId="65CA9A08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219BB3C3" w14:textId="77777777" w:rsidTr="00ED2664">
        <w:trPr>
          <w:trHeight w:val="388"/>
          <w:jc w:val="center"/>
        </w:trPr>
        <w:tc>
          <w:tcPr>
            <w:tcW w:w="1405" w:type="pct"/>
            <w:vMerge/>
            <w:tcBorders>
              <w:left w:val="single" w:sz="4" w:space="0" w:color="auto"/>
              <w:right w:val="nil"/>
            </w:tcBorders>
            <w:vAlign w:val="center"/>
          </w:tcPr>
          <w:p w14:paraId="2853E668" w14:textId="77777777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156" w:type="pct"/>
            <w:vMerge/>
            <w:tcBorders>
              <w:left w:val="nil"/>
              <w:right w:val="nil"/>
            </w:tcBorders>
            <w:vAlign w:val="center"/>
          </w:tcPr>
          <w:p w14:paraId="35BADE9A" w14:textId="77777777" w:rsidR="007473E1" w:rsidRPr="00F44A6A" w:rsidRDefault="007473E1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1719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5CFA83F9" w14:textId="77777777" w:rsidR="007473E1" w:rsidRPr="00F44A6A" w:rsidRDefault="007473E1" w:rsidP="00ED2664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860" w:type="pct"/>
            <w:tcBorders>
              <w:left w:val="nil"/>
              <w:right w:val="nil"/>
            </w:tcBorders>
            <w:vAlign w:val="center"/>
          </w:tcPr>
          <w:p w14:paraId="62C3240A" w14:textId="5A124B8A" w:rsidR="007473E1" w:rsidRPr="00F44A6A" w:rsidRDefault="007473E1" w:rsidP="00ED2664">
            <w:pPr>
              <w:pStyle w:val="ListParagraph"/>
              <w:numPr>
                <w:ilvl w:val="0"/>
                <w:numId w:val="7"/>
              </w:numPr>
              <w:ind w:left="38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3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42784E9A" w14:textId="384E083E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  <w:tc>
          <w:tcPr>
            <w:tcW w:w="860" w:type="pct"/>
            <w:tcBorders>
              <w:left w:val="nil"/>
              <w:right w:val="single" w:sz="4" w:space="0" w:color="auto"/>
            </w:tcBorders>
            <w:vAlign w:val="center"/>
          </w:tcPr>
          <w:p w14:paraId="45DFD3B9" w14:textId="56962220" w:rsidR="007473E1" w:rsidRPr="00F44A6A" w:rsidRDefault="007473E1" w:rsidP="00ED2664">
            <w:pPr>
              <w:pStyle w:val="ListParagraph"/>
              <w:numPr>
                <w:ilvl w:val="0"/>
                <w:numId w:val="8"/>
              </w:numPr>
              <w:ind w:left="36" w:hanging="142"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 xml:space="preserve">Öğretim %100 </w:t>
            </w:r>
            <w:proofErr w:type="spellStart"/>
            <w:r w:rsidRPr="00F44A6A">
              <w:rPr>
                <w:rFonts w:asciiTheme="majorBidi" w:hAnsiTheme="majorBidi" w:cstheme="majorBidi"/>
                <w:sz w:val="16"/>
                <w:szCs w:val="16"/>
                <w:lang w:val="tr-TR"/>
              </w:rPr>
              <w:t>Ing</w:t>
            </w:r>
            <w:proofErr w:type="spellEnd"/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.</w:t>
            </w:r>
          </w:p>
          <w:p w14:paraId="11A5D2FB" w14:textId="249F1668" w:rsidR="007473E1" w:rsidRPr="00F44A6A" w:rsidRDefault="00A925B2" w:rsidP="00ED2664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24"/>
                <w:szCs w:val="24"/>
                <w:lang w:val="tr-TR"/>
              </w:rPr>
              <w:sym w:font="Wingdings" w:char="F0A8"/>
            </w:r>
          </w:p>
        </w:tc>
      </w:tr>
      <w:tr w:rsidR="00ED2664" w:rsidRPr="00F44A6A" w14:paraId="3399693B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6E9AFB7F" w14:textId="6145FB20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E-posta Adresi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4AAF2834" w14:textId="02F8E0AB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E9E8D23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19DEA340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7DA73D0C" w14:textId="4ACACDCC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Cep Telefonu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13DDE6CE" w14:textId="39858C99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7ABEE37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485CD3CD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29920D40" w14:textId="2714248C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Yazışma Adresi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3130BAB" w14:textId="0B35E0EB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4452E3FB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3C70A453" w14:textId="77777777" w:rsidR="003056B2" w:rsidRPr="00F44A6A" w:rsidRDefault="003056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ED2664" w:rsidRPr="00F44A6A" w14:paraId="1D81523E" w14:textId="77777777" w:rsidTr="0001267D">
        <w:trPr>
          <w:jc w:val="center"/>
        </w:trPr>
        <w:tc>
          <w:tcPr>
            <w:tcW w:w="1405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3268E7" w14:textId="4F9876D8" w:rsidR="00D65C87" w:rsidRPr="00F44A6A" w:rsidRDefault="008C6AB2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Genel Not Ortalaması (GNO)</w:t>
            </w:r>
            <w:r w:rsidR="003056B2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*</w:t>
            </w: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 xml:space="preserve"> </w:t>
            </w:r>
          </w:p>
        </w:tc>
        <w:tc>
          <w:tcPr>
            <w:tcW w:w="15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EF42C0" w14:textId="48BD7336" w:rsidR="00D65C87" w:rsidRPr="00F44A6A" w:rsidRDefault="00D65C87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7E61F9" w14:textId="77777777" w:rsidR="0036723D" w:rsidRPr="00F44A6A" w:rsidRDefault="0036723D" w:rsidP="00ED2664">
            <w:pPr>
              <w:spacing w:line="360" w:lineRule="auto"/>
              <w:contextualSpacing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D65C87" w:rsidRPr="00F44A6A" w14:paraId="5A23FC4D" w14:textId="77777777" w:rsidTr="0001267D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559257" w14:textId="77777777" w:rsidR="00D65C87" w:rsidRPr="00F44A6A" w:rsidRDefault="00D65C87">
            <w:pPr>
              <w:rPr>
                <w:rFonts w:asciiTheme="majorBidi" w:hAnsiTheme="majorBidi" w:cstheme="majorBidi"/>
                <w:sz w:val="6"/>
                <w:szCs w:val="6"/>
                <w:lang w:val="tr-TR"/>
              </w:rPr>
            </w:pPr>
          </w:p>
          <w:p w14:paraId="09D8B853" w14:textId="18805527" w:rsidR="00F44A6A" w:rsidRPr="00F44A6A" w:rsidRDefault="00F44A6A" w:rsidP="00BD7333">
            <w:pPr>
              <w:pStyle w:val="BodyText"/>
              <w:tabs>
                <w:tab w:val="left" w:leader="dot" w:pos="10456"/>
              </w:tabs>
              <w:spacing w:before="1" w:line="276" w:lineRule="auto"/>
              <w:ind w:left="1" w:firstLine="596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bookmarkStart w:id="0" w:name="OLE_LINK1"/>
            <w:r w:rsidRPr="00F44A6A">
              <w:rPr>
                <w:rFonts w:asciiTheme="majorBidi" w:hAnsiTheme="majorBidi" w:cstheme="majorBidi"/>
                <w:sz w:val="18"/>
                <w:szCs w:val="18"/>
              </w:rPr>
              <w:t xml:space="preserve">Belirtilen ders kapsamında, ………………………………………………………………… danışmanlığında dersin tüm sorumluluklarını yerine getirmeyi </w:t>
            </w:r>
            <w:r w:rsidRPr="00F44A6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aahhüt ederim.</w:t>
            </w:r>
            <w:r w:rsidRPr="00F44A6A">
              <w:rPr>
                <w:rFonts w:asciiTheme="majorBidi" w:hAnsiTheme="majorBidi" w:cstheme="majorBidi"/>
                <w:sz w:val="18"/>
                <w:szCs w:val="18"/>
              </w:rPr>
              <w:t xml:space="preserve"> Ayrıca, danışman atanamaması veya uygun bir danışman bulamamam hâlinde, bölüm başkanlığı tarafından belirlenecek danışmanı </w:t>
            </w:r>
            <w:r w:rsidRPr="00F44A6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kabul ettiğimi beyan ederim.</w:t>
            </w:r>
            <w:bookmarkEnd w:id="0"/>
          </w:p>
        </w:tc>
      </w:tr>
      <w:tr w:rsidR="00ED2664" w:rsidRPr="00F44A6A" w14:paraId="3508670D" w14:textId="77777777" w:rsidTr="0001267D">
        <w:trPr>
          <w:jc w:val="center"/>
        </w:trPr>
        <w:tc>
          <w:tcPr>
            <w:tcW w:w="25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A9845A" w14:textId="77777777" w:rsidR="00D65C87" w:rsidRPr="00F44A6A" w:rsidRDefault="00D65C87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  <w:tc>
          <w:tcPr>
            <w:tcW w:w="250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A44750" w14:textId="77777777" w:rsidR="00D65C87" w:rsidRPr="00F44A6A" w:rsidRDefault="00D65C87" w:rsidP="00D65C87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1C244737" w14:textId="77777777" w:rsidR="007D0680" w:rsidRPr="00F44A6A" w:rsidRDefault="007D0680" w:rsidP="00BD7333">
            <w:pPr>
              <w:pStyle w:val="BodyText"/>
              <w:ind w:right="215"/>
              <w:rPr>
                <w:rFonts w:asciiTheme="majorBidi" w:hAnsiTheme="majorBidi" w:cstheme="majorBidi"/>
              </w:rPr>
            </w:pPr>
          </w:p>
          <w:p w14:paraId="7DCF59A7" w14:textId="37C1AD5B" w:rsidR="00D65C87" w:rsidRPr="00F44A6A" w:rsidRDefault="00D65C87" w:rsidP="00D65C87">
            <w:pPr>
              <w:pStyle w:val="BodyText"/>
              <w:ind w:right="215"/>
              <w:jc w:val="center"/>
              <w:rPr>
                <w:rFonts w:asciiTheme="majorBidi" w:hAnsiTheme="majorBidi" w:cstheme="majorBidi"/>
              </w:rPr>
            </w:pPr>
            <w:r w:rsidRPr="00F44A6A">
              <w:rPr>
                <w:rFonts w:asciiTheme="majorBidi" w:hAnsiTheme="majorBidi" w:cstheme="majorBidi"/>
              </w:rPr>
              <w:t xml:space="preserve">Öğrenci Ad </w:t>
            </w:r>
            <w:proofErr w:type="spellStart"/>
            <w:r w:rsidRPr="00F44A6A">
              <w:rPr>
                <w:rFonts w:asciiTheme="majorBidi" w:hAnsiTheme="majorBidi" w:cstheme="majorBidi"/>
              </w:rPr>
              <w:t>Soyad</w:t>
            </w:r>
            <w:proofErr w:type="spellEnd"/>
          </w:p>
          <w:p w14:paraId="54233159" w14:textId="270522FF" w:rsidR="007D0680" w:rsidRPr="00F44A6A" w:rsidRDefault="00D65C87" w:rsidP="00BD7333">
            <w:pPr>
              <w:pStyle w:val="BodyText"/>
              <w:spacing w:line="360" w:lineRule="auto"/>
              <w:ind w:right="215"/>
              <w:jc w:val="center"/>
              <w:rPr>
                <w:rFonts w:asciiTheme="majorBidi" w:hAnsiTheme="majorBidi" w:cstheme="majorBidi"/>
              </w:rPr>
            </w:pPr>
            <w:r w:rsidRPr="00F44A6A">
              <w:rPr>
                <w:rFonts w:asciiTheme="majorBidi" w:hAnsiTheme="majorBidi" w:cstheme="majorBidi"/>
              </w:rPr>
              <w:t>İmza</w:t>
            </w:r>
          </w:p>
          <w:p w14:paraId="23A96806" w14:textId="21CD6C5D" w:rsidR="00D65C87" w:rsidRPr="00F44A6A" w:rsidRDefault="00D65C87" w:rsidP="00ED2664">
            <w:pPr>
              <w:pStyle w:val="BodyText"/>
              <w:ind w:right="2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</w:rPr>
              <w:t>….. / …. /</w:t>
            </w:r>
            <w:r w:rsidRPr="00F44A6A">
              <w:rPr>
                <w:rFonts w:asciiTheme="majorBidi" w:hAnsiTheme="majorBidi" w:cstheme="majorBidi"/>
                <w:spacing w:val="-1"/>
                <w:sz w:val="18"/>
                <w:szCs w:val="18"/>
              </w:rPr>
              <w:t xml:space="preserve"> </w:t>
            </w:r>
            <w:r w:rsidRPr="00F44A6A">
              <w:rPr>
                <w:rFonts w:asciiTheme="majorBidi" w:hAnsiTheme="majorBidi" w:cstheme="majorBidi"/>
                <w:spacing w:val="-5"/>
                <w:sz w:val="18"/>
                <w:szCs w:val="18"/>
              </w:rPr>
              <w:t>20…</w:t>
            </w:r>
          </w:p>
        </w:tc>
      </w:tr>
      <w:tr w:rsidR="00ED2664" w:rsidRPr="00F44A6A" w14:paraId="68E1687F" w14:textId="77777777" w:rsidTr="00ED2664">
        <w:trPr>
          <w:jc w:val="center"/>
        </w:trPr>
        <w:tc>
          <w:tcPr>
            <w:tcW w:w="1405" w:type="pct"/>
            <w:tcBorders>
              <w:left w:val="single" w:sz="4" w:space="0" w:color="auto"/>
              <w:right w:val="nil"/>
            </w:tcBorders>
            <w:vAlign w:val="center"/>
          </w:tcPr>
          <w:p w14:paraId="57C9B045" w14:textId="24354E2B" w:rsidR="00D65C87" w:rsidRPr="00F44A6A" w:rsidRDefault="003056B2" w:rsidP="00625894">
            <w:pPr>
              <w:jc w:val="both"/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Araştırma Konusu ve Kapsamı</w:t>
            </w:r>
            <w:r w:rsidR="00ED2664"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*</w:t>
            </w:r>
          </w:p>
        </w:tc>
        <w:tc>
          <w:tcPr>
            <w:tcW w:w="156" w:type="pct"/>
            <w:tcBorders>
              <w:left w:val="nil"/>
              <w:right w:val="nil"/>
            </w:tcBorders>
            <w:vAlign w:val="center"/>
          </w:tcPr>
          <w:p w14:paraId="6F7C2CE4" w14:textId="602DEB80" w:rsidR="00D65C87" w:rsidRPr="00F44A6A" w:rsidRDefault="00D65C87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  <w:lang w:val="tr-TR"/>
              </w:rPr>
              <w:t>:</w:t>
            </w:r>
          </w:p>
        </w:tc>
        <w:tc>
          <w:tcPr>
            <w:tcW w:w="3439" w:type="pct"/>
            <w:gridSpan w:val="4"/>
            <w:tcBorders>
              <w:left w:val="nil"/>
              <w:right w:val="single" w:sz="4" w:space="0" w:color="auto"/>
            </w:tcBorders>
            <w:vAlign w:val="center"/>
          </w:tcPr>
          <w:p w14:paraId="76A75DB3" w14:textId="77777777" w:rsidR="00D65C87" w:rsidRPr="00F44A6A" w:rsidRDefault="00D65C87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7B04F6CD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426E5613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0BADA31B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66080221" w14:textId="77777777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  <w:p w14:paraId="0BEB9C8C" w14:textId="73427685" w:rsidR="00011989" w:rsidRPr="00F44A6A" w:rsidRDefault="00011989">
            <w:pPr>
              <w:rPr>
                <w:rFonts w:asciiTheme="majorBidi" w:hAnsiTheme="majorBidi" w:cstheme="majorBidi"/>
                <w:sz w:val="18"/>
                <w:szCs w:val="18"/>
                <w:lang w:val="tr-TR"/>
              </w:rPr>
            </w:pPr>
          </w:p>
        </w:tc>
      </w:tr>
      <w:tr w:rsidR="00011989" w:rsidRPr="00F44A6A" w14:paraId="08FA7D64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C56D2F" w14:textId="66A7F1DD" w:rsidR="003056B2" w:rsidRPr="00F44A6A" w:rsidRDefault="003056B2" w:rsidP="003056B2">
            <w:pPr>
              <w:pStyle w:val="BodyText"/>
              <w:spacing w:line="360" w:lineRule="auto"/>
              <w:jc w:val="center"/>
              <w:rPr>
                <w:b/>
                <w:bCs/>
                <w:spacing w:val="-2"/>
                <w:sz w:val="20"/>
                <w:szCs w:val="20"/>
              </w:rPr>
            </w:pPr>
            <w:r w:rsidRPr="00F44A6A">
              <w:rPr>
                <w:b/>
                <w:bCs/>
                <w:spacing w:val="-2"/>
                <w:sz w:val="20"/>
                <w:szCs w:val="20"/>
              </w:rPr>
              <w:t>Ders Sorumlusu Değişikliği (Gerekçe ve Onay)</w:t>
            </w:r>
          </w:p>
        </w:tc>
      </w:tr>
      <w:tr w:rsidR="00011989" w:rsidRPr="00F44A6A" w14:paraId="259C72CA" w14:textId="77777777" w:rsidTr="00ED2664">
        <w:trPr>
          <w:jc w:val="center"/>
        </w:trPr>
        <w:tc>
          <w:tcPr>
            <w:tcW w:w="5000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FAE3" w14:textId="7BECFA11" w:rsidR="00011989" w:rsidRPr="00F44A6A" w:rsidRDefault="0025141A" w:rsidP="0025141A">
            <w:pPr>
              <w:pStyle w:val="BodyText"/>
              <w:ind w:left="1"/>
              <w:rPr>
                <w:b/>
                <w:sz w:val="14"/>
                <w:szCs w:val="14"/>
              </w:rPr>
            </w:pPr>
            <w:r w:rsidRPr="00F44A6A">
              <w:rPr>
                <w:b/>
                <w:sz w:val="14"/>
                <w:szCs w:val="14"/>
              </w:rPr>
              <w:t xml:space="preserve">Ders Sorumlusu Değişikliği </w:t>
            </w:r>
            <w:r w:rsidR="00ED2664" w:rsidRPr="00F44A6A">
              <w:rPr>
                <w:b/>
                <w:sz w:val="14"/>
                <w:szCs w:val="14"/>
              </w:rPr>
              <w:t>Gerekçesi (</w:t>
            </w:r>
            <w:r w:rsidRPr="00F44A6A">
              <w:rPr>
                <w:b/>
                <w:sz w:val="14"/>
                <w:szCs w:val="14"/>
              </w:rPr>
              <w:t xml:space="preserve">Önceki ders sorumlusu tarafından doldurulur, değişiklik yoksa boş </w:t>
            </w:r>
            <w:proofErr w:type="gramStart"/>
            <w:r w:rsidRPr="00F44A6A">
              <w:rPr>
                <w:b/>
                <w:sz w:val="14"/>
                <w:szCs w:val="14"/>
              </w:rPr>
              <w:t>bırakılır)</w:t>
            </w:r>
            <w:r w:rsidR="00ED2664" w:rsidRPr="00F44A6A">
              <w:rPr>
                <w:b/>
                <w:sz w:val="14"/>
                <w:szCs w:val="14"/>
              </w:rPr>
              <w:t>*</w:t>
            </w:r>
            <w:proofErr w:type="gramEnd"/>
          </w:p>
          <w:p w14:paraId="2B5BF8CA" w14:textId="77777777" w:rsidR="00011989" w:rsidRPr="00F44A6A" w:rsidRDefault="00011989" w:rsidP="00011989">
            <w:pPr>
              <w:pStyle w:val="BodyText"/>
              <w:ind w:left="1"/>
              <w:jc w:val="both"/>
              <w:rPr>
                <w:b/>
              </w:rPr>
            </w:pPr>
          </w:p>
          <w:p w14:paraId="4A921827" w14:textId="77777777" w:rsidR="00011989" w:rsidRPr="00F44A6A" w:rsidRDefault="00011989" w:rsidP="003056B2">
            <w:pPr>
              <w:pStyle w:val="BodyText"/>
              <w:jc w:val="both"/>
              <w:rPr>
                <w:b/>
              </w:rPr>
            </w:pPr>
          </w:p>
          <w:p w14:paraId="701B1F83" w14:textId="77777777" w:rsidR="00113933" w:rsidRPr="00F44A6A" w:rsidRDefault="00113933" w:rsidP="003056B2">
            <w:pPr>
              <w:pStyle w:val="BodyText"/>
              <w:jc w:val="both"/>
              <w:rPr>
                <w:b/>
              </w:rPr>
            </w:pPr>
          </w:p>
          <w:p w14:paraId="62710A13" w14:textId="5BAEC915" w:rsidR="00625894" w:rsidRPr="00F44A6A" w:rsidRDefault="00625894" w:rsidP="003056B2">
            <w:pPr>
              <w:pStyle w:val="BodyText"/>
              <w:jc w:val="both"/>
              <w:rPr>
                <w:b/>
              </w:rPr>
            </w:pPr>
          </w:p>
        </w:tc>
      </w:tr>
      <w:tr w:rsidR="00ED2664" w:rsidRPr="00F44A6A" w14:paraId="69392200" w14:textId="77777777" w:rsidTr="00B2377D">
        <w:trPr>
          <w:jc w:val="center"/>
        </w:trPr>
        <w:tc>
          <w:tcPr>
            <w:tcW w:w="2500" w:type="pct"/>
            <w:gridSpan w:val="3"/>
            <w:tcBorders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226604D8" w14:textId="77777777" w:rsidR="00011989" w:rsidRPr="00F44A6A" w:rsidRDefault="00011989" w:rsidP="00011989">
            <w:pPr>
              <w:pStyle w:val="BodyText"/>
              <w:ind w:left="1"/>
              <w:jc w:val="both"/>
              <w:rPr>
                <w:b/>
                <w:sz w:val="14"/>
                <w:szCs w:val="14"/>
              </w:rPr>
            </w:pPr>
          </w:p>
        </w:tc>
        <w:tc>
          <w:tcPr>
            <w:tcW w:w="2500" w:type="pct"/>
            <w:gridSpan w:val="3"/>
            <w:tcBorders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E27DA2D" w14:textId="77777777" w:rsidR="00011989" w:rsidRPr="00F44A6A" w:rsidRDefault="00011989" w:rsidP="00011989">
            <w:pPr>
              <w:pStyle w:val="BodyText"/>
              <w:spacing w:before="92"/>
              <w:jc w:val="center"/>
              <w:rPr>
                <w:spacing w:val="-2"/>
              </w:rPr>
            </w:pPr>
          </w:p>
          <w:p w14:paraId="63735120" w14:textId="79E9B355" w:rsidR="00011989" w:rsidRPr="00F44A6A" w:rsidRDefault="00011989" w:rsidP="00625894">
            <w:pPr>
              <w:pStyle w:val="BodyText"/>
              <w:spacing w:before="92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Adı Soyadı</w:t>
            </w:r>
          </w:p>
          <w:p w14:paraId="762BA31A" w14:textId="4EF7CBA4" w:rsidR="00011989" w:rsidRPr="00F44A6A" w:rsidRDefault="00625894" w:rsidP="00011989">
            <w:pPr>
              <w:pStyle w:val="BodyText"/>
              <w:spacing w:before="92" w:line="24" w:lineRule="auto"/>
              <w:jc w:val="center"/>
              <w:rPr>
                <w:b/>
                <w:bCs/>
                <w:spacing w:val="-2"/>
              </w:rPr>
            </w:pPr>
            <w:r w:rsidRPr="00F44A6A">
              <w:rPr>
                <w:b/>
                <w:bCs/>
                <w:spacing w:val="-2"/>
              </w:rPr>
              <w:t>Önceki Ders Sorumlusu</w:t>
            </w:r>
          </w:p>
          <w:p w14:paraId="6B458291" w14:textId="77777777" w:rsidR="00625894" w:rsidRPr="00F44A6A" w:rsidRDefault="00625894" w:rsidP="00011989">
            <w:pPr>
              <w:pStyle w:val="BodyText"/>
              <w:spacing w:before="92" w:line="24" w:lineRule="auto"/>
              <w:jc w:val="center"/>
              <w:rPr>
                <w:spacing w:val="-2"/>
              </w:rPr>
            </w:pPr>
          </w:p>
          <w:p w14:paraId="6358C96C" w14:textId="77777777" w:rsidR="00051D10" w:rsidRPr="00F44A6A" w:rsidRDefault="00011989" w:rsidP="00BD7333">
            <w:pPr>
              <w:pStyle w:val="BodyText"/>
              <w:spacing w:line="360" w:lineRule="auto"/>
              <w:ind w:left="1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İmza</w:t>
            </w:r>
          </w:p>
          <w:p w14:paraId="4B513AF1" w14:textId="77777777" w:rsidR="00051D10" w:rsidRPr="00F44A6A" w:rsidRDefault="00051D10" w:rsidP="00051D10">
            <w:pPr>
              <w:pStyle w:val="BodyText"/>
              <w:ind w:left="1"/>
              <w:jc w:val="center"/>
              <w:rPr>
                <w:spacing w:val="-2"/>
                <w:sz w:val="4"/>
                <w:szCs w:val="4"/>
              </w:rPr>
            </w:pPr>
          </w:p>
          <w:p w14:paraId="0E97803F" w14:textId="10FD6001" w:rsidR="00011989" w:rsidRPr="00F44A6A" w:rsidRDefault="00011989" w:rsidP="00051D10">
            <w:pPr>
              <w:pStyle w:val="BodyText"/>
              <w:ind w:left="1"/>
              <w:jc w:val="center"/>
              <w:rPr>
                <w:spacing w:val="-2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</w:rPr>
              <w:t>….. / …. /</w:t>
            </w:r>
            <w:r w:rsidRPr="00F44A6A">
              <w:rPr>
                <w:rFonts w:asciiTheme="majorBidi" w:hAnsiTheme="majorBidi" w:cstheme="majorBidi"/>
                <w:spacing w:val="-1"/>
                <w:sz w:val="18"/>
                <w:szCs w:val="18"/>
              </w:rPr>
              <w:t xml:space="preserve"> </w:t>
            </w:r>
            <w:r w:rsidRPr="00F44A6A">
              <w:rPr>
                <w:rFonts w:asciiTheme="majorBidi" w:hAnsiTheme="majorBidi" w:cstheme="majorBidi"/>
                <w:spacing w:val="-5"/>
                <w:sz w:val="18"/>
                <w:szCs w:val="18"/>
              </w:rPr>
              <w:t>20…</w:t>
            </w:r>
          </w:p>
          <w:p w14:paraId="18936291" w14:textId="0CA1F7EC" w:rsidR="00011989" w:rsidRPr="00F44A6A" w:rsidRDefault="00011989" w:rsidP="003056B2">
            <w:pPr>
              <w:pStyle w:val="BodyText"/>
              <w:jc w:val="both"/>
              <w:rPr>
                <w:b/>
                <w:sz w:val="14"/>
                <w:szCs w:val="14"/>
              </w:rPr>
            </w:pPr>
          </w:p>
        </w:tc>
      </w:tr>
      <w:tr w:rsidR="00ED2664" w:rsidRPr="00F44A6A" w14:paraId="0F5ED2CE" w14:textId="77777777" w:rsidTr="00B2377D">
        <w:trPr>
          <w:jc w:val="center"/>
        </w:trPr>
        <w:tc>
          <w:tcPr>
            <w:tcW w:w="25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C3B4727" w14:textId="0FA3B65E" w:rsidR="00A925B2" w:rsidRPr="00F44A6A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z w:val="28"/>
                <w:szCs w:val="28"/>
              </w:rPr>
            </w:pPr>
            <w:r w:rsidRPr="00F44A6A">
              <w:rPr>
                <w:rFonts w:asciiTheme="majorBidi" w:hAnsiTheme="majorBidi" w:cstheme="majorBidi"/>
                <w:sz w:val="28"/>
                <w:szCs w:val="28"/>
              </w:rPr>
              <w:sym w:font="Wingdings" w:char="F0A8"/>
            </w:r>
            <w:r w:rsidRPr="00F44A6A">
              <w:rPr>
                <w:spacing w:val="-2"/>
                <w:sz w:val="28"/>
                <w:szCs w:val="28"/>
              </w:rPr>
              <w:t xml:space="preserve"> Uygun</w:t>
            </w:r>
          </w:p>
        </w:tc>
        <w:tc>
          <w:tcPr>
            <w:tcW w:w="2500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BC6441" w14:textId="10927D8A" w:rsidR="00A925B2" w:rsidRPr="00F44A6A" w:rsidRDefault="00A925B2" w:rsidP="00A925B2">
            <w:pPr>
              <w:pStyle w:val="BodyText"/>
              <w:tabs>
                <w:tab w:val="left" w:pos="1299"/>
              </w:tabs>
              <w:ind w:right="647"/>
              <w:jc w:val="center"/>
              <w:rPr>
                <w:spacing w:val="-4"/>
                <w:sz w:val="28"/>
                <w:szCs w:val="28"/>
              </w:rPr>
            </w:pPr>
            <w:r w:rsidRPr="00F44A6A">
              <w:rPr>
                <w:rFonts w:asciiTheme="majorBidi" w:hAnsiTheme="majorBidi" w:cstheme="majorBidi"/>
                <w:sz w:val="28"/>
                <w:szCs w:val="28"/>
              </w:rPr>
              <w:sym w:font="Wingdings" w:char="F0A8"/>
            </w:r>
            <w:r w:rsidRPr="00F44A6A">
              <w:rPr>
                <w:sz w:val="28"/>
                <w:szCs w:val="28"/>
              </w:rPr>
              <w:t xml:space="preserve"> Uygun</w:t>
            </w:r>
            <w:r w:rsidR="00113933" w:rsidRPr="00F44A6A">
              <w:rPr>
                <w:sz w:val="28"/>
                <w:szCs w:val="28"/>
              </w:rPr>
              <w:t xml:space="preserve"> Değil</w:t>
            </w:r>
          </w:p>
        </w:tc>
      </w:tr>
      <w:tr w:rsidR="00625894" w:rsidRPr="00F44A6A" w14:paraId="52282968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D203948" w14:textId="77777777" w:rsidR="00625894" w:rsidRPr="00F44A6A" w:rsidRDefault="00625894" w:rsidP="00A925B2">
            <w:pPr>
              <w:pStyle w:val="BodyText"/>
              <w:spacing w:before="92"/>
              <w:rPr>
                <w:spacing w:val="-2"/>
              </w:rPr>
            </w:pPr>
          </w:p>
          <w:p w14:paraId="5E824E4C" w14:textId="77777777" w:rsidR="00051D10" w:rsidRPr="00F44A6A" w:rsidRDefault="00051D10" w:rsidP="00A925B2">
            <w:pPr>
              <w:pStyle w:val="BodyText"/>
              <w:spacing w:before="92"/>
              <w:jc w:val="center"/>
              <w:rPr>
                <w:spacing w:val="-2"/>
              </w:rPr>
            </w:pPr>
          </w:p>
          <w:p w14:paraId="261F1F58" w14:textId="2A857FBD" w:rsidR="00625894" w:rsidRPr="00F44A6A" w:rsidRDefault="00625894" w:rsidP="00A925B2">
            <w:pPr>
              <w:pStyle w:val="BodyText"/>
              <w:spacing w:before="92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Adı Soyadı</w:t>
            </w:r>
          </w:p>
          <w:p w14:paraId="20E542CE" w14:textId="4802B53E" w:rsidR="00A925B2" w:rsidRPr="00F44A6A" w:rsidRDefault="00625894" w:rsidP="00051D10">
            <w:pPr>
              <w:pStyle w:val="BodyText"/>
              <w:spacing w:before="92"/>
              <w:jc w:val="center"/>
              <w:rPr>
                <w:b/>
                <w:bCs/>
              </w:rPr>
            </w:pPr>
            <w:r w:rsidRPr="00F44A6A">
              <w:rPr>
                <w:b/>
                <w:bCs/>
              </w:rPr>
              <w:t>Ders Sorumlusu</w:t>
            </w:r>
          </w:p>
          <w:p w14:paraId="4E8FC5DB" w14:textId="44CE4383" w:rsidR="00051D10" w:rsidRPr="00F44A6A" w:rsidRDefault="00625894" w:rsidP="00BD7333">
            <w:pPr>
              <w:pStyle w:val="BodyText"/>
              <w:spacing w:line="360" w:lineRule="auto"/>
              <w:ind w:left="1"/>
              <w:jc w:val="center"/>
              <w:rPr>
                <w:spacing w:val="-2"/>
              </w:rPr>
            </w:pPr>
            <w:r w:rsidRPr="00F44A6A">
              <w:rPr>
                <w:spacing w:val="-2"/>
              </w:rPr>
              <w:t>İmza</w:t>
            </w:r>
          </w:p>
          <w:p w14:paraId="0A9968BF" w14:textId="48C6DDE1" w:rsidR="00625894" w:rsidRPr="00F44A6A" w:rsidRDefault="00625894" w:rsidP="00A925B2">
            <w:pPr>
              <w:pStyle w:val="BodyText"/>
              <w:ind w:left="1"/>
              <w:jc w:val="center"/>
              <w:rPr>
                <w:spacing w:val="-2"/>
              </w:rPr>
            </w:pPr>
            <w:r w:rsidRPr="00F44A6A">
              <w:rPr>
                <w:rFonts w:asciiTheme="majorBidi" w:hAnsiTheme="majorBidi" w:cstheme="majorBidi"/>
                <w:sz w:val="18"/>
                <w:szCs w:val="18"/>
              </w:rPr>
              <w:t>….. / …. /</w:t>
            </w:r>
            <w:r w:rsidRPr="00F44A6A">
              <w:rPr>
                <w:rFonts w:asciiTheme="majorBidi" w:hAnsiTheme="majorBidi" w:cstheme="majorBidi"/>
                <w:spacing w:val="-1"/>
                <w:sz w:val="18"/>
                <w:szCs w:val="18"/>
              </w:rPr>
              <w:t xml:space="preserve"> </w:t>
            </w:r>
            <w:r w:rsidRPr="00F44A6A">
              <w:rPr>
                <w:rFonts w:asciiTheme="majorBidi" w:hAnsiTheme="majorBidi" w:cstheme="majorBidi"/>
                <w:spacing w:val="-5"/>
                <w:sz w:val="18"/>
                <w:szCs w:val="18"/>
              </w:rPr>
              <w:t>20…</w:t>
            </w:r>
          </w:p>
          <w:p w14:paraId="614ECB4E" w14:textId="77777777" w:rsidR="00625894" w:rsidRPr="00F44A6A" w:rsidRDefault="00625894" w:rsidP="00625894">
            <w:pPr>
              <w:pStyle w:val="BodyText"/>
              <w:tabs>
                <w:tab w:val="left" w:pos="1299"/>
              </w:tabs>
              <w:ind w:right="647"/>
              <w:jc w:val="center"/>
            </w:pPr>
          </w:p>
          <w:p w14:paraId="10D18D58" w14:textId="77777777" w:rsidR="00625894" w:rsidRPr="00F44A6A" w:rsidRDefault="00625894" w:rsidP="00625894">
            <w:pPr>
              <w:pStyle w:val="BodyText"/>
              <w:ind w:left="1"/>
              <w:rPr>
                <w:spacing w:val="-2"/>
              </w:rPr>
            </w:pPr>
          </w:p>
        </w:tc>
      </w:tr>
      <w:tr w:rsidR="00ED2664" w:rsidRPr="00F44A6A" w14:paraId="7041172C" w14:textId="77777777" w:rsidTr="00ED2664">
        <w:trPr>
          <w:jc w:val="center"/>
        </w:trPr>
        <w:tc>
          <w:tcPr>
            <w:tcW w:w="5000" w:type="pct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C4781F" w14:textId="1DE5F62C" w:rsidR="00ED2664" w:rsidRPr="00F44A6A" w:rsidRDefault="007D0680" w:rsidP="007D0680">
            <w:pPr>
              <w:jc w:val="right"/>
              <w:rPr>
                <w:rFonts w:asciiTheme="majorBidi" w:hAnsiTheme="majorBidi" w:cstheme="majorBidi"/>
                <w:b/>
                <w:bCs/>
                <w:sz w:val="14"/>
                <w:szCs w:val="14"/>
                <w:lang w:val="tr-TR"/>
              </w:rPr>
            </w:pPr>
            <w:r w:rsidRPr="00F44A6A">
              <w:rPr>
                <w:rFonts w:asciiTheme="majorBidi" w:hAnsiTheme="majorBidi" w:cstheme="majorBidi"/>
                <w:b/>
                <w:bCs/>
                <w:sz w:val="16"/>
                <w:szCs w:val="16"/>
                <w:lang w:val="tr-TR"/>
              </w:rPr>
              <w:t>*</w:t>
            </w:r>
            <w:r w:rsidRPr="00F44A6A">
              <w:rPr>
                <w:rFonts w:asciiTheme="majorBidi" w:hAnsiTheme="majorBidi" w:cstheme="majorBidi"/>
                <w:b/>
                <w:bCs/>
                <w:sz w:val="14"/>
                <w:szCs w:val="14"/>
                <w:lang w:val="tr-TR"/>
              </w:rPr>
              <w:t>[İsteğe bağlı]</w:t>
            </w:r>
          </w:p>
        </w:tc>
      </w:tr>
    </w:tbl>
    <w:p w14:paraId="190FDE4D" w14:textId="77777777" w:rsidR="007D0680" w:rsidRPr="00F44A6A" w:rsidRDefault="007D0680" w:rsidP="007D0680">
      <w:pPr>
        <w:spacing w:after="0" w:line="240" w:lineRule="auto"/>
        <w:rPr>
          <w:b/>
          <w:sz w:val="6"/>
          <w:szCs w:val="6"/>
          <w:lang w:val="tr-TR"/>
        </w:rPr>
      </w:pPr>
    </w:p>
    <w:p w14:paraId="09BF74B2" w14:textId="7B46C235" w:rsidR="00030746" w:rsidRPr="00F44A6A" w:rsidRDefault="007D0680" w:rsidP="00030746">
      <w:pPr>
        <w:spacing w:after="0" w:line="240" w:lineRule="auto"/>
        <w:jc w:val="both"/>
        <w:rPr>
          <w:b/>
          <w:bCs/>
          <w:sz w:val="18"/>
          <w:szCs w:val="18"/>
          <w:highlight w:val="yellow"/>
          <w:u w:val="single"/>
          <w:lang w:val="tr-TR"/>
        </w:rPr>
      </w:pPr>
      <w:bookmarkStart w:id="1" w:name="OLE_LINK2"/>
      <w:r w:rsidRPr="00F44A6A">
        <w:rPr>
          <w:b/>
          <w:sz w:val="18"/>
          <w:szCs w:val="18"/>
          <w:highlight w:val="yellow"/>
          <w:lang w:val="tr-TR"/>
        </w:rPr>
        <w:t>NOT</w:t>
      </w:r>
      <w:r w:rsidR="00030746" w:rsidRPr="00F44A6A">
        <w:rPr>
          <w:b/>
          <w:sz w:val="18"/>
          <w:szCs w:val="18"/>
          <w:highlight w:val="yellow"/>
          <w:lang w:val="tr-TR"/>
        </w:rPr>
        <w:t xml:space="preserve"> 1</w:t>
      </w:r>
      <w:r w:rsidRPr="00F44A6A">
        <w:rPr>
          <w:b/>
          <w:sz w:val="18"/>
          <w:szCs w:val="18"/>
          <w:highlight w:val="yellow"/>
          <w:lang w:val="tr-TR"/>
        </w:rPr>
        <w:t>:</w:t>
      </w:r>
      <w:r w:rsidRPr="00F44A6A">
        <w:rPr>
          <w:b/>
          <w:spacing w:val="23"/>
          <w:sz w:val="18"/>
          <w:szCs w:val="18"/>
          <w:highlight w:val="yellow"/>
          <w:lang w:val="tr-TR"/>
        </w:rPr>
        <w:t xml:space="preserve"> </w:t>
      </w:r>
      <w:r w:rsidRPr="00F44A6A">
        <w:rPr>
          <w:sz w:val="18"/>
          <w:szCs w:val="18"/>
          <w:highlight w:val="yellow"/>
          <w:lang w:val="tr-TR"/>
        </w:rPr>
        <w:t xml:space="preserve">Form </w:t>
      </w:r>
      <w:r w:rsidRPr="00F44A6A">
        <w:rPr>
          <w:b/>
          <w:bCs/>
          <w:sz w:val="18"/>
          <w:szCs w:val="18"/>
          <w:highlight w:val="yellow"/>
          <w:lang w:val="tr-TR"/>
        </w:rPr>
        <w:t>üç (3) nüsha halinde düzenlenecek</w:t>
      </w:r>
      <w:r w:rsidRPr="00F44A6A">
        <w:rPr>
          <w:sz w:val="18"/>
          <w:szCs w:val="18"/>
          <w:highlight w:val="yellow"/>
          <w:lang w:val="tr-TR"/>
        </w:rPr>
        <w:t xml:space="preserve"> olup; bir nüsha </w:t>
      </w:r>
      <w:r w:rsidRPr="00F44A6A">
        <w:rPr>
          <w:b/>
          <w:bCs/>
          <w:sz w:val="18"/>
          <w:szCs w:val="18"/>
          <w:highlight w:val="yellow"/>
          <w:lang w:val="tr-TR"/>
        </w:rPr>
        <w:t>öğrenciye</w:t>
      </w:r>
      <w:r w:rsidRPr="00F44A6A">
        <w:rPr>
          <w:sz w:val="18"/>
          <w:szCs w:val="18"/>
          <w:highlight w:val="yellow"/>
          <w:lang w:val="tr-TR"/>
        </w:rPr>
        <w:t xml:space="preserve">, bir nüsha </w:t>
      </w:r>
      <w:r w:rsidRPr="00F44A6A">
        <w:rPr>
          <w:b/>
          <w:bCs/>
          <w:sz w:val="18"/>
          <w:szCs w:val="18"/>
          <w:highlight w:val="yellow"/>
          <w:lang w:val="tr-TR"/>
        </w:rPr>
        <w:t>ders sorumlusuna</w:t>
      </w:r>
      <w:r w:rsidRPr="00F44A6A">
        <w:rPr>
          <w:sz w:val="18"/>
          <w:szCs w:val="18"/>
          <w:highlight w:val="yellow"/>
          <w:lang w:val="tr-TR"/>
        </w:rPr>
        <w:t xml:space="preserve">, bir nüsha </w:t>
      </w:r>
      <w:r w:rsidRPr="00F44A6A">
        <w:rPr>
          <w:b/>
          <w:bCs/>
          <w:sz w:val="18"/>
          <w:szCs w:val="18"/>
          <w:highlight w:val="yellow"/>
          <w:lang w:val="tr-TR"/>
        </w:rPr>
        <w:t xml:space="preserve">ders </w:t>
      </w:r>
      <w:r w:rsidR="005576CF" w:rsidRPr="00F44A6A">
        <w:rPr>
          <w:b/>
          <w:bCs/>
          <w:sz w:val="18"/>
          <w:szCs w:val="18"/>
          <w:highlight w:val="yellow"/>
          <w:lang w:val="tr-TR"/>
        </w:rPr>
        <w:t xml:space="preserve">kaydından sorumlu </w:t>
      </w:r>
      <w:r w:rsidR="00DA4AE3" w:rsidRPr="00F44A6A">
        <w:rPr>
          <w:b/>
          <w:bCs/>
          <w:sz w:val="18"/>
          <w:szCs w:val="18"/>
          <w:highlight w:val="yellow"/>
          <w:lang w:val="tr-TR"/>
        </w:rPr>
        <w:t xml:space="preserve">akademik </w:t>
      </w:r>
      <w:r w:rsidRPr="00F44A6A">
        <w:rPr>
          <w:b/>
          <w:bCs/>
          <w:sz w:val="18"/>
          <w:szCs w:val="18"/>
          <w:highlight w:val="yellow"/>
          <w:lang w:val="tr-TR"/>
        </w:rPr>
        <w:t>danışman</w:t>
      </w:r>
      <w:r w:rsidR="005576CF" w:rsidRPr="00F44A6A">
        <w:rPr>
          <w:b/>
          <w:bCs/>
          <w:sz w:val="18"/>
          <w:szCs w:val="18"/>
          <w:highlight w:val="yellow"/>
          <w:lang w:val="tr-TR"/>
        </w:rPr>
        <w:t xml:space="preserve">a </w:t>
      </w:r>
      <w:r w:rsidR="005576CF" w:rsidRPr="00F44A6A">
        <w:rPr>
          <w:b/>
          <w:bCs/>
          <w:sz w:val="18"/>
          <w:szCs w:val="18"/>
          <w:highlight w:val="yellow"/>
          <w:u w:val="single"/>
          <w:lang w:val="tr-TR"/>
        </w:rPr>
        <w:t>teslim edilecektir</w:t>
      </w:r>
      <w:r w:rsidRPr="00F44A6A">
        <w:rPr>
          <w:sz w:val="18"/>
          <w:szCs w:val="18"/>
          <w:highlight w:val="yellow"/>
          <w:lang w:val="tr-TR"/>
        </w:rPr>
        <w:t xml:space="preserve">. </w:t>
      </w:r>
      <w:r w:rsidRPr="00F44A6A">
        <w:rPr>
          <w:b/>
          <w:bCs/>
          <w:sz w:val="18"/>
          <w:szCs w:val="18"/>
          <w:highlight w:val="yellow"/>
          <w:u w:val="single"/>
          <w:lang w:val="tr-TR"/>
        </w:rPr>
        <w:t>Her dönem için ayrı form doldurulmalıdır.</w:t>
      </w:r>
      <w:r w:rsidR="00030746" w:rsidRPr="00F44A6A">
        <w:rPr>
          <w:b/>
          <w:bCs/>
          <w:sz w:val="18"/>
          <w:szCs w:val="18"/>
          <w:highlight w:val="yellow"/>
          <w:u w:val="single"/>
          <w:lang w:val="tr-TR"/>
        </w:rPr>
        <w:t xml:space="preserve"> </w:t>
      </w:r>
    </w:p>
    <w:bookmarkEnd w:id="1"/>
    <w:p w14:paraId="019F4053" w14:textId="77777777" w:rsidR="00030746" w:rsidRPr="00F44A6A" w:rsidRDefault="00030746" w:rsidP="00030746">
      <w:pPr>
        <w:spacing w:after="0" w:line="240" w:lineRule="auto"/>
        <w:jc w:val="both"/>
        <w:rPr>
          <w:b/>
          <w:bCs/>
          <w:sz w:val="18"/>
          <w:szCs w:val="18"/>
          <w:highlight w:val="yellow"/>
          <w:u w:val="single"/>
          <w:lang w:val="tr-TR"/>
        </w:rPr>
      </w:pPr>
    </w:p>
    <w:p w14:paraId="6D0D29A8" w14:textId="501DE636" w:rsidR="007D0680" w:rsidRPr="00F44A6A" w:rsidRDefault="00030746" w:rsidP="00030746">
      <w:pPr>
        <w:spacing w:after="0" w:line="240" w:lineRule="auto"/>
        <w:jc w:val="both"/>
        <w:rPr>
          <w:rFonts w:asciiTheme="majorBidi" w:hAnsiTheme="majorBidi" w:cstheme="majorBidi"/>
          <w:b/>
          <w:bCs/>
          <w:sz w:val="16"/>
          <w:szCs w:val="16"/>
          <w:lang w:val="tr-TR"/>
        </w:rPr>
      </w:pPr>
      <w:r w:rsidRPr="00F44A6A">
        <w:rPr>
          <w:b/>
          <w:bCs/>
          <w:sz w:val="18"/>
          <w:szCs w:val="18"/>
          <w:highlight w:val="yellow"/>
          <w:u w:val="single"/>
          <w:lang w:val="tr-TR"/>
        </w:rPr>
        <w:t xml:space="preserve">NOT 2: Ders sorumlusunun olmadığı durumda, </w:t>
      </w:r>
      <w:r w:rsidR="00901BE6" w:rsidRPr="00F44A6A">
        <w:rPr>
          <w:b/>
          <w:bCs/>
          <w:sz w:val="18"/>
          <w:szCs w:val="18"/>
          <w:highlight w:val="yellow"/>
          <w:u w:val="single"/>
          <w:lang w:val="tr-TR"/>
        </w:rPr>
        <w:t xml:space="preserve">öğrenci tarafından </w:t>
      </w:r>
      <w:r w:rsidRPr="00F44A6A">
        <w:rPr>
          <w:b/>
          <w:bCs/>
          <w:sz w:val="18"/>
          <w:szCs w:val="18"/>
          <w:highlight w:val="yellow"/>
          <w:u w:val="single"/>
          <w:lang w:val="tr-TR"/>
        </w:rPr>
        <w:t>bilgile</w:t>
      </w:r>
      <w:r w:rsidR="00901BE6" w:rsidRPr="00F44A6A">
        <w:rPr>
          <w:b/>
          <w:bCs/>
          <w:sz w:val="18"/>
          <w:szCs w:val="18"/>
          <w:highlight w:val="yellow"/>
          <w:u w:val="single"/>
          <w:lang w:val="tr-TR"/>
        </w:rPr>
        <w:t>r</w:t>
      </w:r>
      <w:r w:rsidRPr="00F44A6A">
        <w:rPr>
          <w:b/>
          <w:bCs/>
          <w:sz w:val="18"/>
          <w:szCs w:val="18"/>
          <w:highlight w:val="yellow"/>
          <w:u w:val="single"/>
          <w:lang w:val="tr-TR"/>
        </w:rPr>
        <w:t xml:space="preserve"> doldurularak ilgili öğretim elemanlarına </w:t>
      </w:r>
      <w:r w:rsidR="00901BE6" w:rsidRPr="00F44A6A">
        <w:rPr>
          <w:b/>
          <w:bCs/>
          <w:sz w:val="18"/>
          <w:szCs w:val="18"/>
          <w:highlight w:val="yellow"/>
          <w:u w:val="single"/>
          <w:lang w:val="tr-TR"/>
        </w:rPr>
        <w:t xml:space="preserve">doğrudan </w:t>
      </w:r>
      <w:r w:rsidRPr="00F44A6A">
        <w:rPr>
          <w:b/>
          <w:bCs/>
          <w:sz w:val="18"/>
          <w:szCs w:val="18"/>
          <w:highlight w:val="yellow"/>
          <w:u w:val="single"/>
          <w:lang w:val="tr-TR"/>
        </w:rPr>
        <w:t>teslim edilecektir.</w:t>
      </w:r>
    </w:p>
    <w:sectPr w:rsidR="007D0680" w:rsidRPr="00F44A6A" w:rsidSect="00A925B2">
      <w:footerReference w:type="default" r:id="rId7"/>
      <w:pgSz w:w="11906" w:h="16838"/>
      <w:pgMar w:top="851" w:right="1021" w:bottom="85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AFE13E" w14:textId="77777777" w:rsidR="004B41F2" w:rsidRDefault="004B41F2" w:rsidP="00315D04">
      <w:pPr>
        <w:spacing w:after="0" w:line="240" w:lineRule="auto"/>
      </w:pPr>
      <w:r>
        <w:separator/>
      </w:r>
    </w:p>
  </w:endnote>
  <w:endnote w:type="continuationSeparator" w:id="0">
    <w:p w14:paraId="2C96C4D0" w14:textId="77777777" w:rsidR="004B41F2" w:rsidRDefault="004B41F2" w:rsidP="00315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4EE30" w14:textId="2D33D6C4" w:rsidR="00315D04" w:rsidRPr="00315D04" w:rsidRDefault="00315D04">
    <w:pPr>
      <w:pStyle w:val="Footer"/>
      <w:rPr>
        <w:rFonts w:ascii="Times New Roman" w:hAnsi="Times New Roman" w:cs="Times New Roman"/>
        <w:sz w:val="18"/>
        <w:szCs w:val="18"/>
        <w:lang w:val="tr-TR"/>
      </w:rPr>
    </w:pPr>
    <w:r w:rsidRPr="00315D04">
      <w:rPr>
        <w:rFonts w:ascii="Times New Roman" w:hAnsi="Times New Roman" w:cs="Times New Roman"/>
        <w:sz w:val="18"/>
        <w:szCs w:val="18"/>
      </w:rPr>
      <w:t xml:space="preserve">Ders </w:t>
    </w:r>
    <w:r w:rsidRPr="00315D04">
      <w:rPr>
        <w:rFonts w:ascii="Times New Roman" w:hAnsi="Times New Roman" w:cs="Times New Roman"/>
        <w:sz w:val="18"/>
        <w:szCs w:val="18"/>
        <w:lang w:val="tr-TR"/>
      </w:rPr>
      <w:t xml:space="preserve">Kaydı Sorumlusu: </w:t>
    </w:r>
    <w:r w:rsidRPr="00315D04">
      <w:rPr>
        <w:rFonts w:ascii="Times New Roman" w:hAnsi="Times New Roman" w:cs="Times New Roman"/>
        <w:sz w:val="18"/>
        <w:szCs w:val="18"/>
        <w:lang w:val="tr-TR"/>
      </w:rPr>
      <w:t>…………………………………………………………………</w:t>
    </w:r>
  </w:p>
  <w:p w14:paraId="71EAE3FE" w14:textId="77777777" w:rsidR="00315D04" w:rsidRDefault="00315D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191A3" w14:textId="77777777" w:rsidR="004B41F2" w:rsidRDefault="004B41F2" w:rsidP="00315D04">
      <w:pPr>
        <w:spacing w:after="0" w:line="240" w:lineRule="auto"/>
      </w:pPr>
      <w:r>
        <w:separator/>
      </w:r>
    </w:p>
  </w:footnote>
  <w:footnote w:type="continuationSeparator" w:id="0">
    <w:p w14:paraId="712A155E" w14:textId="77777777" w:rsidR="004B41F2" w:rsidRDefault="004B41F2" w:rsidP="00315D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8083A"/>
    <w:multiLevelType w:val="hybridMultilevel"/>
    <w:tmpl w:val="10120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A057F"/>
    <w:multiLevelType w:val="hybridMultilevel"/>
    <w:tmpl w:val="5E06747C"/>
    <w:lvl w:ilvl="0" w:tplc="82FC6934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C2A8B"/>
    <w:multiLevelType w:val="hybridMultilevel"/>
    <w:tmpl w:val="DCBE0F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F5269A"/>
    <w:multiLevelType w:val="hybridMultilevel"/>
    <w:tmpl w:val="25C6776E"/>
    <w:lvl w:ilvl="0" w:tplc="609EF8AC">
      <w:start w:val="2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E49C7"/>
    <w:multiLevelType w:val="hybridMultilevel"/>
    <w:tmpl w:val="508A3480"/>
    <w:lvl w:ilvl="0" w:tplc="A7DEA42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53C59"/>
    <w:multiLevelType w:val="hybridMultilevel"/>
    <w:tmpl w:val="AC7C8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6052A1"/>
    <w:multiLevelType w:val="hybridMultilevel"/>
    <w:tmpl w:val="DCBE0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9D6F7A"/>
    <w:multiLevelType w:val="hybridMultilevel"/>
    <w:tmpl w:val="6D805DD4"/>
    <w:lvl w:ilvl="0" w:tplc="32C646F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478914">
    <w:abstractNumId w:val="1"/>
  </w:num>
  <w:num w:numId="2" w16cid:durableId="54935852">
    <w:abstractNumId w:val="0"/>
  </w:num>
  <w:num w:numId="3" w16cid:durableId="1229531010">
    <w:abstractNumId w:val="5"/>
  </w:num>
  <w:num w:numId="4" w16cid:durableId="154153863">
    <w:abstractNumId w:val="6"/>
  </w:num>
  <w:num w:numId="5" w16cid:durableId="1076977962">
    <w:abstractNumId w:val="2"/>
  </w:num>
  <w:num w:numId="6" w16cid:durableId="999843735">
    <w:abstractNumId w:val="4"/>
  </w:num>
  <w:num w:numId="7" w16cid:durableId="1491944542">
    <w:abstractNumId w:val="7"/>
  </w:num>
  <w:num w:numId="8" w16cid:durableId="729884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wMTW2MDQ3NzG1MLRQ0lEKTi0uzszPAykwqQUAtPZJxywAAAA="/>
  </w:docVars>
  <w:rsids>
    <w:rsidRoot w:val="00D65C87"/>
    <w:rsid w:val="00011989"/>
    <w:rsid w:val="0001267D"/>
    <w:rsid w:val="00030746"/>
    <w:rsid w:val="00051D10"/>
    <w:rsid w:val="00054367"/>
    <w:rsid w:val="00081BD5"/>
    <w:rsid w:val="000A39E4"/>
    <w:rsid w:val="000B6832"/>
    <w:rsid w:val="000F33CA"/>
    <w:rsid w:val="00113933"/>
    <w:rsid w:val="00202897"/>
    <w:rsid w:val="0025141A"/>
    <w:rsid w:val="003056B2"/>
    <w:rsid w:val="00315D04"/>
    <w:rsid w:val="0034735F"/>
    <w:rsid w:val="00351EBC"/>
    <w:rsid w:val="0036723D"/>
    <w:rsid w:val="00371B45"/>
    <w:rsid w:val="004414FE"/>
    <w:rsid w:val="004B41F2"/>
    <w:rsid w:val="005576CF"/>
    <w:rsid w:val="00564FD6"/>
    <w:rsid w:val="005D66FC"/>
    <w:rsid w:val="0060093C"/>
    <w:rsid w:val="00625894"/>
    <w:rsid w:val="00706817"/>
    <w:rsid w:val="007302CC"/>
    <w:rsid w:val="007473E1"/>
    <w:rsid w:val="007D0680"/>
    <w:rsid w:val="00825000"/>
    <w:rsid w:val="00872733"/>
    <w:rsid w:val="008C6AB2"/>
    <w:rsid w:val="00901BE6"/>
    <w:rsid w:val="00945E7C"/>
    <w:rsid w:val="00A37C89"/>
    <w:rsid w:val="00A925B2"/>
    <w:rsid w:val="00B019C0"/>
    <w:rsid w:val="00B2377D"/>
    <w:rsid w:val="00BC287B"/>
    <w:rsid w:val="00BD7333"/>
    <w:rsid w:val="00BE6179"/>
    <w:rsid w:val="00C03AA9"/>
    <w:rsid w:val="00C81A7E"/>
    <w:rsid w:val="00D0519C"/>
    <w:rsid w:val="00D24635"/>
    <w:rsid w:val="00D439E5"/>
    <w:rsid w:val="00D65C87"/>
    <w:rsid w:val="00DA4AE3"/>
    <w:rsid w:val="00DE74A1"/>
    <w:rsid w:val="00DF44CC"/>
    <w:rsid w:val="00ED2664"/>
    <w:rsid w:val="00F44A6A"/>
    <w:rsid w:val="00F8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7E5E9A"/>
  <w15:chartTrackingRefBased/>
  <w15:docId w15:val="{B5CB7776-2D64-4DEB-8440-D9AD2F2AD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273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5C8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5C8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5C8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5C8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5C8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5C8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5C8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5C8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2733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5C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5C8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5C8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5C8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5C8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5C8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5C8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5C8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5C8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C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C8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5C8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5C8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5C8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5C8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5C8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5C8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5C8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5C87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D65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unhideWhenUsed/>
    <w:qFormat/>
    <w:rsid w:val="00D65C8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65C87"/>
    <w:rPr>
      <w:rFonts w:ascii="Times New Roman" w:eastAsia="Times New Roman" w:hAnsi="Times New Roman" w:cs="Times New Roman"/>
      <w:sz w:val="16"/>
      <w:szCs w:val="16"/>
      <w:lang w:val="tr-TR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011989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315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D04"/>
  </w:style>
  <w:style w:type="paragraph" w:styleId="Footer">
    <w:name w:val="footer"/>
    <w:basedOn w:val="Normal"/>
    <w:link w:val="FooterChar"/>
    <w:uiPriority w:val="99"/>
    <w:unhideWhenUsed/>
    <w:rsid w:val="00315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D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rşat Mustafa KARAOĞLAN</dc:creator>
  <cp:keywords/>
  <dc:description/>
  <cp:lastModifiedBy>Hasan DEMİR</cp:lastModifiedBy>
  <cp:revision>3</cp:revision>
  <cp:lastPrinted>2025-09-24T16:24:00Z</cp:lastPrinted>
  <dcterms:created xsi:type="dcterms:W3CDTF">2025-09-24T16:24:00Z</dcterms:created>
  <dcterms:modified xsi:type="dcterms:W3CDTF">2025-09-24T16:32:00Z</dcterms:modified>
</cp:coreProperties>
</file>